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2642CE" w:rsidRDefault="00956D13" w:rsidP="004A2F97">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4A2F97">
        <w:rPr>
          <w:noProof/>
          <w:lang w:eastAsia="en-GB"/>
        </w:rPr>
        <w:drawing>
          <wp:inline distT="0" distB="0" distL="0" distR="0" wp14:anchorId="6B90BDFA" wp14:editId="2AD50F2A">
            <wp:extent cx="1206500" cy="1206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6500" cy="1206500"/>
                    </a:xfrm>
                    <a:prstGeom prst="rect">
                      <a:avLst/>
                    </a:prstGeom>
                    <a:noFill/>
                    <a:ln>
                      <a:noFill/>
                    </a:ln>
                    <a:effectLst/>
                  </pic:spPr>
                </pic:pic>
              </a:graphicData>
            </a:graphic>
          </wp:inline>
        </w:drawing>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85229D" w:rsidRPr="00966A0B" w:rsidRDefault="002642CE" w:rsidP="004A2F97">
      <w:pPr>
        <w:spacing w:after="120"/>
        <w:jc w:val="both"/>
        <w:rPr>
          <w:color w:val="44474A"/>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529"/>
        <w:gridCol w:w="7045"/>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9"/>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10"/>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1"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7B96" w:rsidRDefault="00DB7B96" w:rsidP="00FE4164">
      <w:r>
        <w:separator/>
      </w:r>
    </w:p>
  </w:endnote>
  <w:endnote w:type="continuationSeparator" w:id="0">
    <w:p w:rsidR="00DB7B96" w:rsidRDefault="00DB7B96"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7B96" w:rsidRDefault="00DB7B96" w:rsidP="00FE4164">
      <w:r>
        <w:separator/>
      </w:r>
    </w:p>
  </w:footnote>
  <w:footnote w:type="continuationSeparator" w:id="0">
    <w:p w:rsidR="00DB7B96" w:rsidRDefault="00DB7B96" w:rsidP="00FE41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116"/>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80D37"/>
    <w:rsid w:val="004A2F97"/>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385C"/>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B7B96"/>
    <w:rsid w:val="00DE1899"/>
    <w:rsid w:val="00DE2290"/>
    <w:rsid w:val="00E12FC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111</Words>
  <Characters>1203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 Marshall</cp:lastModifiedBy>
  <cp:revision>2</cp:revision>
  <cp:lastPrinted>2017-09-19T10:34:00Z</cp:lastPrinted>
  <dcterms:created xsi:type="dcterms:W3CDTF">2020-12-02T13:59:00Z</dcterms:created>
  <dcterms:modified xsi:type="dcterms:W3CDTF">2020-12-02T13:59:00Z</dcterms:modified>
</cp:coreProperties>
</file>